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BBDC75" w14:textId="7C4A05A5" w:rsidR="000532CF" w:rsidRDefault="00357F75">
      <w:pPr>
        <w:rPr>
          <w:lang w:val="en-GB"/>
        </w:rPr>
      </w:pPr>
      <w:r w:rsidRPr="00357F75">
        <w:rPr>
          <w:b/>
          <w:lang w:val="en-GB"/>
        </w:rPr>
        <w:t>Problem Statement:</w:t>
      </w:r>
      <w:r>
        <w:rPr>
          <w:lang w:val="en-GB"/>
        </w:rPr>
        <w:t xml:space="preserve"> What w</w:t>
      </w:r>
      <w:r w:rsidR="00007FC9">
        <w:rPr>
          <w:lang w:val="en-GB"/>
        </w:rPr>
        <w:t xml:space="preserve">ill the blank values using </w:t>
      </w:r>
      <w:r w:rsidR="00007FC9" w:rsidRPr="00007FC9">
        <w:rPr>
          <w:lang w:val="en-GB"/>
        </w:rPr>
        <w:t>countif-sumif</w:t>
      </w:r>
    </w:p>
    <w:p w14:paraId="575FE6F6" w14:textId="77777777" w:rsidR="002C1737" w:rsidRDefault="00357F75">
      <w:pPr>
        <w:rPr>
          <w:lang w:val="en-GB"/>
        </w:rPr>
      </w:pPr>
      <w:r w:rsidRPr="00357F75">
        <w:rPr>
          <w:b/>
          <w:lang w:val="en-GB"/>
        </w:rPr>
        <w:t>Solution:</w:t>
      </w:r>
      <w:r>
        <w:rPr>
          <w:lang w:val="en-GB"/>
        </w:rPr>
        <w:t xml:space="preserve"> </w:t>
      </w:r>
    </w:p>
    <w:p w14:paraId="3EC79316" w14:textId="61CECCBD" w:rsidR="00357F75" w:rsidRDefault="00357F75">
      <w:pPr>
        <w:rPr>
          <w:lang w:val="en-GB"/>
        </w:rPr>
      </w:pPr>
      <w:r>
        <w:rPr>
          <w:lang w:val="en-GB"/>
        </w:rPr>
        <w:t>Useful resources</w:t>
      </w:r>
      <w:r w:rsidR="002C1737">
        <w:rPr>
          <w:lang w:val="en-GB"/>
        </w:rPr>
        <w:t>_1</w:t>
      </w:r>
      <w:r>
        <w:rPr>
          <w:lang w:val="en-GB"/>
        </w:rPr>
        <w:t xml:space="preserve"> - </w:t>
      </w:r>
      <w:hyperlink r:id="rId4" w:history="1">
        <w:r w:rsidRPr="00C93B00">
          <w:rPr>
            <w:rStyle w:val="Hyperlink"/>
            <w:lang w:val="en-GB"/>
          </w:rPr>
          <w:t>https://exceljet.net/excel-functions/excel-countifs-function</w:t>
        </w:r>
      </w:hyperlink>
      <w:r>
        <w:rPr>
          <w:lang w:val="en-GB"/>
        </w:rPr>
        <w:t xml:space="preserve"> </w:t>
      </w:r>
    </w:p>
    <w:p w14:paraId="711700FE" w14:textId="26B27B05" w:rsidR="002C1737" w:rsidRDefault="002C1737">
      <w:pPr>
        <w:rPr>
          <w:lang w:val="en-GB"/>
        </w:rPr>
      </w:pPr>
      <w:r>
        <w:rPr>
          <w:lang w:val="en-GB"/>
        </w:rPr>
        <w:t xml:space="preserve">Useful resources_2 - </w:t>
      </w:r>
      <w:hyperlink r:id="rId5" w:history="1">
        <w:r w:rsidRPr="00C93B00">
          <w:rPr>
            <w:rStyle w:val="Hyperlink"/>
            <w:lang w:val="en-GB"/>
          </w:rPr>
          <w:t>https://www.coursehero.com/file/24513046/countif-sumif-exercisesxlsx/</w:t>
        </w:r>
      </w:hyperlink>
    </w:p>
    <w:p w14:paraId="6AA803BE" w14:textId="77777777" w:rsidR="002C1737" w:rsidRPr="00007FC9" w:rsidRDefault="002C1737">
      <w:pPr>
        <w:rPr>
          <w:lang w:val="en-GB"/>
        </w:rPr>
      </w:pPr>
      <w:bookmarkStart w:id="0" w:name="_GoBack"/>
      <w:bookmarkEnd w:id="0"/>
    </w:p>
    <w:sectPr w:rsidR="002C1737" w:rsidRPr="00007F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3trC0MDY1NjZX0lEKTi0uzszPAykwqgUAR89VFiwAAAA="/>
  </w:docVars>
  <w:rsids>
    <w:rsidRoot w:val="000532CF"/>
    <w:rsid w:val="00007FC9"/>
    <w:rsid w:val="000532CF"/>
    <w:rsid w:val="002C1737"/>
    <w:rsid w:val="00357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4DDA2"/>
  <w15:chartTrackingRefBased/>
  <w15:docId w15:val="{66756C7E-9B82-4A5A-A525-5AE340D4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7F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7F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coursehero.com/file/24513046/countif-sumif-exercisesxlsx/" TargetMode="External"/><Relationship Id="rId4" Type="http://schemas.openxmlformats.org/officeDocument/2006/relationships/hyperlink" Target="https://exceljet.net/excel-functions/excel-countifs-fun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van Vachhani</cp:lastModifiedBy>
  <cp:revision>4</cp:revision>
  <dcterms:created xsi:type="dcterms:W3CDTF">2021-03-26T07:02:00Z</dcterms:created>
  <dcterms:modified xsi:type="dcterms:W3CDTF">2022-01-07T18:16:00Z</dcterms:modified>
</cp:coreProperties>
</file>